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D7C8A" w14:textId="6D8F7D0C" w:rsidR="00F77D4D" w:rsidRDefault="009666C9" w:rsidP="00F77D4D">
      <w:pPr>
        <w:tabs>
          <w:tab w:val="left" w:pos="1825"/>
        </w:tabs>
      </w:pPr>
      <w:r>
        <w:rPr>
          <w:noProof/>
        </w:rPr>
        <w:drawing>
          <wp:anchor distT="0" distB="0" distL="114300" distR="114300" simplePos="0" relativeHeight="251649536" behindDoc="0" locked="0" layoutInCell="1" allowOverlap="1" wp14:anchorId="5759AF71" wp14:editId="535B635A">
            <wp:simplePos x="0" y="0"/>
            <wp:positionH relativeFrom="column">
              <wp:posOffset>2986405</wp:posOffset>
            </wp:positionH>
            <wp:positionV relativeFrom="paragraph">
              <wp:posOffset>-356235</wp:posOffset>
            </wp:positionV>
            <wp:extent cx="922020" cy="716915"/>
            <wp:effectExtent l="19050" t="0" r="0" b="0"/>
            <wp:wrapSquare wrapText="bothSides"/>
            <wp:docPr id="103" name="Picture 1" descr="Depart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partment Logo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20" cy="716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47488" behindDoc="0" locked="0" layoutInCell="1" allowOverlap="1" wp14:anchorId="79880431" wp14:editId="34BD2980">
            <wp:simplePos x="0" y="0"/>
            <wp:positionH relativeFrom="column">
              <wp:posOffset>5264785</wp:posOffset>
            </wp:positionH>
            <wp:positionV relativeFrom="paragraph">
              <wp:posOffset>-450215</wp:posOffset>
            </wp:positionV>
            <wp:extent cx="669925" cy="765810"/>
            <wp:effectExtent l="19050" t="0" r="0" b="0"/>
            <wp:wrapNone/>
            <wp:docPr id="86" name="Picture 86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logo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925" cy="765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00000">
        <w:rPr>
          <w:noProof/>
        </w:rPr>
        <w:pict w14:anchorId="4A3A28EF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2133" type="#_x0000_t136" style="position:absolute;margin-left:-9.95pt;margin-top:-25.75pt;width:166.6pt;height:44.35pt;z-index:251646464;mso-position-horizontal-relative:text;mso-position-vertical-relative:text">
            <v:shadow on="t" opacity=".5" offset="-6pt,6pt"/>
            <v:textpath style="font-family:&quot;Arial Black&quot;;font-style:italic;v-text-kern:t" trim="t" fitpath="t" string="Resinnovative"/>
          </v:shape>
        </w:pict>
      </w:r>
      <w:r w:rsidR="00000000">
        <w:rPr>
          <w:b/>
          <w:noProof/>
          <w:sz w:val="30"/>
          <w:szCs w:val="30"/>
          <w:u w:val="single"/>
        </w:rPr>
        <w:pict w14:anchorId="344132F7">
          <v:shapetype id="_x0000_t202" coordsize="21600,21600" o:spt="202" path="m,l,21600r21600,l21600,xe">
            <v:stroke joinstyle="miter"/>
            <v:path gradientshapeok="t" o:connecttype="rect"/>
          </v:shapetype>
          <v:shape id="_x0000_s2100" type="#_x0000_t202" style="position:absolute;margin-left:-41.5pt;margin-top:46.65pt;width:535.3pt;height:29.4pt;z-index:251642368;mso-position-horizontal-relative:text;mso-position-vertical-relative:text" strokecolor="white">
            <v:textbox style="mso-next-textbox:#_x0000_s2100" inset="0,0,0,0">
              <w:txbxContent>
                <w:p w14:paraId="67D4BDB8" w14:textId="77777777" w:rsidR="004B4414" w:rsidRDefault="00B96546" w:rsidP="007679B4">
                  <w:pPr>
                    <w:spacing w:after="0" w:line="240" w:lineRule="auto"/>
                    <w:jc w:val="center"/>
                    <w:rPr>
                      <w:b/>
                      <w:bCs/>
                    </w:rPr>
                  </w:pPr>
                  <w:r w:rsidRPr="00B96546">
                    <w:rPr>
                      <w:b/>
                      <w:bCs/>
                      <w:spacing w:val="-2"/>
                      <w:sz w:val="20"/>
                    </w:rPr>
                    <w:t xml:space="preserve">Please </w:t>
                  </w:r>
                  <w:r w:rsidR="00D15A42" w:rsidRPr="00B96546">
                    <w:rPr>
                      <w:b/>
                      <w:bCs/>
                      <w:spacing w:val="-2"/>
                      <w:sz w:val="20"/>
                    </w:rPr>
                    <w:t>s</w:t>
                  </w:r>
                  <w:r w:rsidR="004B4414" w:rsidRPr="00B96546">
                    <w:rPr>
                      <w:b/>
                      <w:bCs/>
                      <w:spacing w:val="-2"/>
                      <w:sz w:val="20"/>
                    </w:rPr>
                    <w:t xml:space="preserve">end scanned copy of this registration form along with abstract through </w:t>
                  </w:r>
                  <w:r w:rsidR="00D15A42" w:rsidRPr="00B96546">
                    <w:rPr>
                      <w:b/>
                      <w:bCs/>
                      <w:spacing w:val="-2"/>
                      <w:sz w:val="20"/>
                    </w:rPr>
                    <w:t>e</w:t>
                  </w:r>
                  <w:r w:rsidR="004B4414" w:rsidRPr="00B96546">
                    <w:rPr>
                      <w:b/>
                      <w:bCs/>
                      <w:spacing w:val="-2"/>
                      <w:sz w:val="20"/>
                    </w:rPr>
                    <w:t xml:space="preserve">mail at </w:t>
                  </w:r>
                  <w:hyperlink r:id="rId10" w:history="1">
                    <w:r w:rsidRPr="00B96546">
                      <w:rPr>
                        <w:rStyle w:val="Hyperlink"/>
                        <w:rFonts w:ascii="Arial Narrow" w:hAnsi="Arial Narrow"/>
                        <w:b/>
                        <w:bCs/>
                        <w:sz w:val="20"/>
                      </w:rPr>
                      <w:t>resinnovative@gmail.com</w:t>
                    </w:r>
                  </w:hyperlink>
                </w:p>
                <w:p w14:paraId="677F3B12" w14:textId="77777777" w:rsidR="007679B4" w:rsidRPr="007679B4" w:rsidRDefault="00D60707" w:rsidP="00006832">
                  <w:pPr>
                    <w:spacing w:after="0" w:line="240" w:lineRule="auto"/>
                    <w:jc w:val="center"/>
                    <w:rPr>
                      <w:b/>
                      <w:bCs/>
                      <w:color w:val="FF0000"/>
                      <w:spacing w:val="-2"/>
                      <w:sz w:val="20"/>
                    </w:rPr>
                  </w:pPr>
                  <w:r w:rsidRPr="00D60707">
                    <w:rPr>
                      <w:b/>
                      <w:bCs/>
                      <w:spacing w:val="-2"/>
                      <w:sz w:val="20"/>
                    </w:rPr>
                    <w:t>Download registration form:</w:t>
                  </w:r>
                  <w:r>
                    <w:t xml:space="preserve"> </w:t>
                  </w:r>
                  <w:hyperlink r:id="rId11" w:tgtFrame="_blank" w:history="1">
                    <w:r w:rsidR="00006832" w:rsidRPr="00CA5D72">
                      <w:rPr>
                        <w:rStyle w:val="Hyperlink"/>
                        <w:rFonts w:ascii="Arial Narrow" w:hAnsi="Arial Narrow" w:cs="Arial"/>
                        <w:sz w:val="20"/>
                        <w:shd w:val="clear" w:color="auto" w:fill="FFFFFF"/>
                      </w:rPr>
                      <w:t>https://innovareacademics.in/resinnovative-regform.docx</w:t>
                    </w:r>
                  </w:hyperlink>
                </w:p>
              </w:txbxContent>
            </v:textbox>
          </v:shape>
        </w:pict>
      </w:r>
      <w:r w:rsidR="00000000">
        <w:rPr>
          <w:rFonts w:ascii="Cambria" w:hAnsi="Cambria" w:cs="Arial"/>
          <w:noProof/>
          <w:szCs w:val="22"/>
        </w:rPr>
        <w:pict w14:anchorId="444CF4E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2" type="#_x0000_t32" style="position:absolute;margin-left:-48.2pt;margin-top:40.4pt;width:546.15pt;height:.05pt;z-index:251641344;mso-position-horizontal-relative:text;mso-position-vertical-relative:text" o:connectortype="straight" strokecolor="#00b050" strokeweight="1pt"/>
        </w:pict>
      </w:r>
      <w:r w:rsidR="00F77D4D">
        <w:tab/>
      </w:r>
      <w:r w:rsidR="00F77D4D">
        <w:tab/>
      </w:r>
      <w:r w:rsidR="00F77D4D">
        <w:tab/>
      </w:r>
      <w:r w:rsidR="00F77D4D">
        <w:tab/>
      </w:r>
      <w:r w:rsidR="00F77D4D">
        <w:tab/>
      </w:r>
    </w:p>
    <w:p w14:paraId="678F9000" w14:textId="77777777" w:rsidR="00436C66" w:rsidRDefault="00436C66" w:rsidP="00436C66">
      <w:pPr>
        <w:shd w:val="clear" w:color="auto" w:fill="FFFFFF"/>
        <w:spacing w:after="120" w:line="314" w:lineRule="atLeast"/>
        <w:jc w:val="both"/>
        <w:rPr>
          <w:rFonts w:ascii="Cambria" w:hAnsi="Cambria" w:cs="Arial"/>
          <w:szCs w:val="22"/>
        </w:rPr>
      </w:pPr>
    </w:p>
    <w:p w14:paraId="09942FFD" w14:textId="77777777" w:rsidR="004B4414" w:rsidRDefault="004B4414" w:rsidP="00AE489A">
      <w:pPr>
        <w:spacing w:after="120" w:line="240" w:lineRule="auto"/>
        <w:jc w:val="center"/>
        <w:rPr>
          <w:b/>
          <w:sz w:val="30"/>
          <w:szCs w:val="30"/>
          <w:u w:val="single"/>
        </w:rPr>
      </w:pPr>
    </w:p>
    <w:p w14:paraId="1501A42D" w14:textId="77777777" w:rsidR="00EE3625" w:rsidRDefault="00EE3625" w:rsidP="00AE489A">
      <w:pPr>
        <w:spacing w:after="120" w:line="240" w:lineRule="auto"/>
        <w:jc w:val="center"/>
        <w:rPr>
          <w:b/>
          <w:sz w:val="26"/>
          <w:szCs w:val="26"/>
          <w:u w:val="single"/>
        </w:rPr>
      </w:pPr>
    </w:p>
    <w:p w14:paraId="7B040CB7" w14:textId="6ADE8907" w:rsidR="00A7437B" w:rsidRPr="0095608A" w:rsidRDefault="00BF1D8D" w:rsidP="00AE489A">
      <w:pPr>
        <w:spacing w:after="120" w:line="240" w:lineRule="auto"/>
        <w:jc w:val="center"/>
        <w:rPr>
          <w:b/>
          <w:sz w:val="26"/>
          <w:szCs w:val="26"/>
          <w:u w:val="single"/>
        </w:rPr>
      </w:pPr>
      <w:proofErr w:type="spellStart"/>
      <w:r w:rsidRPr="00006832">
        <w:rPr>
          <w:b/>
          <w:color w:val="FF0000"/>
          <w:sz w:val="26"/>
          <w:szCs w:val="26"/>
          <w:u w:val="single"/>
        </w:rPr>
        <w:t>Res</w:t>
      </w:r>
      <w:r w:rsidR="00F77D4D" w:rsidRPr="00006832">
        <w:rPr>
          <w:b/>
          <w:color w:val="FF0000"/>
          <w:sz w:val="26"/>
          <w:szCs w:val="26"/>
          <w:u w:val="single"/>
        </w:rPr>
        <w:t>i</w:t>
      </w:r>
      <w:r w:rsidR="00F77D4D" w:rsidRPr="00006832">
        <w:rPr>
          <w:b/>
          <w:color w:val="0070C0"/>
          <w:sz w:val="26"/>
          <w:szCs w:val="26"/>
          <w:u w:val="single"/>
        </w:rPr>
        <w:t>nnovative</w:t>
      </w:r>
      <w:proofErr w:type="spellEnd"/>
      <w:r w:rsidR="00F77D4D">
        <w:rPr>
          <w:b/>
          <w:sz w:val="26"/>
          <w:szCs w:val="26"/>
          <w:u w:val="single"/>
        </w:rPr>
        <w:t xml:space="preserve"> </w:t>
      </w:r>
      <w:r w:rsidR="005151CA">
        <w:rPr>
          <w:b/>
          <w:sz w:val="26"/>
          <w:szCs w:val="26"/>
          <w:u w:val="single"/>
        </w:rPr>
        <w:t>2</w:t>
      </w:r>
      <w:r w:rsidR="00E81F8C" w:rsidRPr="0095608A">
        <w:rPr>
          <w:b/>
          <w:sz w:val="26"/>
          <w:szCs w:val="26"/>
          <w:u w:val="single"/>
        </w:rPr>
        <w:t xml:space="preserve"> </w:t>
      </w:r>
      <w:r w:rsidR="00AE489A" w:rsidRPr="0095608A">
        <w:rPr>
          <w:b/>
          <w:sz w:val="26"/>
          <w:szCs w:val="26"/>
          <w:u w:val="single"/>
        </w:rPr>
        <w:t>Registration Form</w:t>
      </w:r>
    </w:p>
    <w:p w14:paraId="6568B56D" w14:textId="77777777" w:rsidR="00AE489A" w:rsidRPr="00E96E2E" w:rsidRDefault="00AE489A" w:rsidP="00A7437B">
      <w:pPr>
        <w:shd w:val="clear" w:color="auto" w:fill="FFFFFF"/>
        <w:spacing w:after="0" w:line="360" w:lineRule="auto"/>
        <w:jc w:val="both"/>
        <w:rPr>
          <w:rFonts w:ascii="Cambria" w:hAnsi="Cambria" w:cs="Arial"/>
          <w:b/>
          <w:bCs/>
          <w:sz w:val="8"/>
          <w:szCs w:val="8"/>
        </w:rPr>
      </w:pPr>
    </w:p>
    <w:p w14:paraId="7D04F4A1" w14:textId="77777777" w:rsidR="00FE7BB1" w:rsidRPr="00D82F95" w:rsidRDefault="00E96E2E" w:rsidP="000D1D3D">
      <w:pPr>
        <w:spacing w:line="329" w:lineRule="auto"/>
      </w:pPr>
      <w:r>
        <w:rPr>
          <w:b/>
          <w:noProof/>
        </w:rPr>
        <w:t xml:space="preserve">Reg. </w:t>
      </w:r>
      <w:r w:rsidR="00FE7BB1" w:rsidRPr="007719A5">
        <w:rPr>
          <w:b/>
        </w:rPr>
        <w:t xml:space="preserve"> No</w:t>
      </w:r>
      <w:r w:rsidR="00FE7BB1">
        <w:rPr>
          <w:b/>
        </w:rPr>
        <w:t>.</w:t>
      </w:r>
      <w:r w:rsidR="00FE7BB1" w:rsidRPr="00D82F95">
        <w:t xml:space="preserve"> </w:t>
      </w:r>
      <w:r w:rsidR="00FE7BB1">
        <w:tab/>
      </w:r>
      <w:r w:rsidR="007118DF" w:rsidRPr="00E96E2E">
        <w:rPr>
          <w:sz w:val="34"/>
          <w:szCs w:val="32"/>
        </w:rPr>
        <w:t>_ _</w:t>
      </w:r>
      <w:r w:rsidR="00FE7BB1" w:rsidRPr="00E96E2E">
        <w:rPr>
          <w:sz w:val="34"/>
          <w:szCs w:val="32"/>
        </w:rPr>
        <w:t xml:space="preserve">  </w:t>
      </w:r>
      <w:r w:rsidR="00FE7BB1" w:rsidRPr="00E96E2E">
        <w:rPr>
          <w:b/>
          <w:sz w:val="34"/>
          <w:szCs w:val="32"/>
        </w:rPr>
        <w:t xml:space="preserve"> </w:t>
      </w:r>
      <w:r w:rsidR="00FE7BB1">
        <w:rPr>
          <w:b/>
        </w:rPr>
        <w:tab/>
      </w:r>
      <w:r w:rsidR="00FE7BB1">
        <w:rPr>
          <w:b/>
        </w:rPr>
        <w:tab/>
      </w:r>
      <w:r w:rsidR="007118DF">
        <w:rPr>
          <w:b/>
        </w:rPr>
        <w:tab/>
      </w:r>
      <w:proofErr w:type="gramStart"/>
      <w:r w:rsidR="007118DF">
        <w:rPr>
          <w:b/>
        </w:rPr>
        <w:tab/>
        <w:t xml:space="preserve">  </w:t>
      </w:r>
      <w:r w:rsidR="00FE7BB1">
        <w:rPr>
          <w:b/>
        </w:rPr>
        <w:tab/>
      </w:r>
      <w:proofErr w:type="gramEnd"/>
      <w:r w:rsidR="006F5613">
        <w:rPr>
          <w:b/>
        </w:rPr>
        <w:tab/>
      </w:r>
      <w:r w:rsidR="00F77D4D">
        <w:rPr>
          <w:b/>
        </w:rPr>
        <w:tab/>
      </w:r>
      <w:r w:rsidR="00FE7BB1" w:rsidRPr="007719A5">
        <w:rPr>
          <w:b/>
        </w:rPr>
        <w:t>Date</w:t>
      </w:r>
      <w:r w:rsidR="00FE7BB1" w:rsidRPr="00D82F95">
        <w:t xml:space="preserve"> </w:t>
      </w:r>
      <w:r w:rsidR="00FE7BB1">
        <w:rPr>
          <w:rFonts w:hint="cs"/>
          <w:szCs w:val="21"/>
          <w:cs/>
        </w:rPr>
        <w:tab/>
      </w:r>
      <w:r w:rsidR="007118DF">
        <w:rPr>
          <w:szCs w:val="21"/>
        </w:rPr>
        <w:t xml:space="preserve">   </w:t>
      </w:r>
      <w:r w:rsidR="00FE7BB1">
        <w:t>__</w:t>
      </w:r>
      <w:r w:rsidR="00FE7BB1" w:rsidRPr="00D82F95">
        <w:t>_</w:t>
      </w:r>
      <w:r w:rsidR="00FE7BB1">
        <w:t>/_</w:t>
      </w:r>
      <w:r w:rsidR="00DC5190">
        <w:rPr>
          <w:szCs w:val="21"/>
        </w:rPr>
        <w:t>_</w:t>
      </w:r>
      <w:r w:rsidR="00FE7BB1" w:rsidRPr="00D82F95">
        <w:t>_</w:t>
      </w:r>
      <w:r w:rsidR="00FE7BB1">
        <w:t>/</w:t>
      </w:r>
      <w:r w:rsidR="006F5613">
        <w:t>____</w:t>
      </w:r>
      <w:r w:rsidR="00311567">
        <w:t>__</w:t>
      </w:r>
      <w:r w:rsidR="006F5613">
        <w:t>_</w:t>
      </w:r>
    </w:p>
    <w:p w14:paraId="4229C31E" w14:textId="77777777" w:rsidR="00FE7BB1" w:rsidRPr="00D82F95" w:rsidRDefault="00FE7BB1" w:rsidP="000D1D3D">
      <w:pPr>
        <w:spacing w:line="329" w:lineRule="auto"/>
      </w:pPr>
      <w:r>
        <w:rPr>
          <w:b/>
        </w:rPr>
        <w:t>Title</w:t>
      </w:r>
      <w:r w:rsidRPr="00D82F95">
        <w:t xml:space="preserve"> </w:t>
      </w:r>
      <w:r>
        <w:tab/>
      </w:r>
      <w:r>
        <w:tab/>
      </w:r>
      <w:r w:rsidR="00000000">
        <w:pict w14:anchorId="125749BC">
          <v:rect id="_x0000_s2157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>
        <w:t xml:space="preserve"> Dr.</w:t>
      </w:r>
      <w:r>
        <w:tab/>
      </w:r>
      <w:r w:rsidR="00000000">
        <w:pict w14:anchorId="5A11C003">
          <v:rect id="_x0000_s2156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>
        <w:t xml:space="preserve"> Mr.</w:t>
      </w:r>
      <w:r>
        <w:tab/>
        <w:t xml:space="preserve"> </w:t>
      </w:r>
      <w:r w:rsidR="00000000">
        <w:pict w14:anchorId="7D2A7F0A">
          <v:rect id="_x0000_s2155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>
        <w:t xml:space="preserve"> Miss     </w:t>
      </w:r>
      <w:r w:rsidR="00000000">
        <w:pict w14:anchorId="7E4633A8">
          <v:rect id="_x0000_s2154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>
        <w:t xml:space="preserve"> Mrs.</w:t>
      </w:r>
    </w:p>
    <w:p w14:paraId="572F2ED6" w14:textId="77777777" w:rsidR="00FE7BB1" w:rsidRPr="00D82F95" w:rsidRDefault="00FE7BB1" w:rsidP="000D1D3D">
      <w:pPr>
        <w:spacing w:line="329" w:lineRule="auto"/>
      </w:pPr>
      <w:r>
        <w:rPr>
          <w:b/>
        </w:rPr>
        <w:t>Full</w:t>
      </w:r>
      <w:r w:rsidRPr="007719A5">
        <w:rPr>
          <w:b/>
        </w:rPr>
        <w:t xml:space="preserve"> Name</w:t>
      </w:r>
      <w:r w:rsidRPr="00D82F95">
        <w:t xml:space="preserve">  </w:t>
      </w:r>
      <w:r>
        <w:t xml:space="preserve"> </w:t>
      </w:r>
      <w:r>
        <w:tab/>
        <w:t>___</w:t>
      </w:r>
      <w:r w:rsidRPr="008E54F6">
        <w:rPr>
          <w:u w:val="single"/>
        </w:rPr>
        <w:t xml:space="preserve"> </w:t>
      </w:r>
      <w:r w:rsidRPr="00D82F95">
        <w:t>__________________________________________</w:t>
      </w:r>
      <w:r>
        <w:t>_________________</w:t>
      </w:r>
      <w:r w:rsidR="006F5613">
        <w:t>______</w:t>
      </w:r>
    </w:p>
    <w:p w14:paraId="4824B8E2" w14:textId="77777777" w:rsidR="00FE7BB1" w:rsidRPr="006065DE" w:rsidRDefault="00FE7BB1" w:rsidP="000D1D3D">
      <w:pPr>
        <w:spacing w:line="329" w:lineRule="auto"/>
        <w:rPr>
          <w:b/>
        </w:rPr>
      </w:pPr>
      <w:r w:rsidRPr="0022237E">
        <w:rPr>
          <w:b/>
        </w:rPr>
        <w:t>Designation </w:t>
      </w:r>
      <w:r w:rsidRPr="0022237E">
        <w:rPr>
          <w:b/>
        </w:rPr>
        <w:tab/>
      </w:r>
      <w:r w:rsidR="00000000">
        <w:rPr>
          <w:b/>
        </w:rPr>
      </w:r>
      <w:r w:rsidR="00000000">
        <w:rPr>
          <w:b/>
        </w:rPr>
        <w:pict w14:anchorId="286FD33B">
          <v:rect id="_x0000_s2153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Pr="0022237E">
        <w:rPr>
          <w:bCs/>
        </w:rPr>
        <w:t xml:space="preserve"> Student </w:t>
      </w:r>
      <w:r w:rsidRPr="0022237E">
        <w:rPr>
          <w:bCs/>
        </w:rPr>
        <w:tab/>
      </w:r>
      <w:r w:rsidRPr="0022237E">
        <w:rPr>
          <w:bCs/>
        </w:rPr>
        <w:tab/>
      </w:r>
      <w:r w:rsidR="00000000">
        <w:rPr>
          <w:bCs/>
        </w:rPr>
      </w:r>
      <w:r w:rsidR="00000000">
        <w:rPr>
          <w:bCs/>
        </w:rPr>
        <w:pict w14:anchorId="65FD6529">
          <v:rect id="_x0000_s2152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Pr="0022237E">
        <w:rPr>
          <w:bCs/>
        </w:rPr>
        <w:t xml:space="preserve"> Research Scholar </w:t>
      </w:r>
      <w:r w:rsidRPr="0022237E">
        <w:rPr>
          <w:bCs/>
        </w:rPr>
        <w:tab/>
      </w:r>
      <w:r w:rsidR="00000000">
        <w:rPr>
          <w:bCs/>
        </w:rPr>
      </w:r>
      <w:r w:rsidR="00000000">
        <w:rPr>
          <w:bCs/>
        </w:rPr>
        <w:pict w14:anchorId="47735802">
          <v:rect id="_x0000_s2151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Pr="0022237E">
        <w:rPr>
          <w:bCs/>
        </w:rPr>
        <w:t xml:space="preserve"> Professor </w:t>
      </w:r>
      <w:r w:rsidR="006065DE">
        <w:rPr>
          <w:b/>
        </w:rPr>
        <w:tab/>
      </w:r>
      <w:r w:rsidR="006065DE">
        <w:rPr>
          <w:b/>
        </w:rPr>
        <w:tab/>
      </w:r>
      <w:r w:rsidR="006065DE">
        <w:rPr>
          <w:b/>
        </w:rPr>
        <w:tab/>
      </w:r>
      <w:r w:rsidR="006065DE">
        <w:rPr>
          <w:b/>
        </w:rPr>
        <w:tab/>
      </w:r>
      <w:r w:rsidR="006065DE">
        <w:rPr>
          <w:b/>
        </w:rPr>
        <w:tab/>
      </w:r>
      <w:r w:rsidR="00000000">
        <w:pict w14:anchorId="4D8E0168">
          <v:rect id="_x0000_s2150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>
        <w:t xml:space="preserve"> Asst. Prof. </w:t>
      </w:r>
      <w:r>
        <w:tab/>
      </w:r>
      <w:r>
        <w:tab/>
      </w:r>
      <w:r w:rsidR="00000000">
        <w:pict w14:anchorId="26B326FF">
          <v:rect id="_x0000_s2149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>
        <w:t xml:space="preserve"> Assoc. Prof.</w:t>
      </w:r>
      <w:r>
        <w:tab/>
      </w:r>
      <w:r>
        <w:tab/>
      </w:r>
      <w:r w:rsidR="00000000">
        <w:pict w14:anchorId="0E80F9FD">
          <v:rect id="_x0000_s2148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>
        <w:t xml:space="preserve"> Other </w:t>
      </w:r>
    </w:p>
    <w:p w14:paraId="43D59A95" w14:textId="77777777" w:rsidR="00FE7BB1" w:rsidRDefault="00FE7BB1" w:rsidP="000D1D3D">
      <w:pPr>
        <w:spacing w:line="329" w:lineRule="auto"/>
      </w:pPr>
      <w:r>
        <w:rPr>
          <w:b/>
        </w:rPr>
        <w:t>Department</w:t>
      </w:r>
      <w:r w:rsidRPr="00D82F95">
        <w:t xml:space="preserve"> </w:t>
      </w:r>
      <w:r>
        <w:tab/>
      </w:r>
      <w:r w:rsidR="006F5613">
        <w:t>___</w:t>
      </w:r>
      <w:r w:rsidR="006F5613" w:rsidRPr="008E54F6">
        <w:rPr>
          <w:u w:val="single"/>
        </w:rPr>
        <w:t xml:space="preserve"> </w:t>
      </w:r>
      <w:r w:rsidR="006F5613" w:rsidRPr="00D82F95">
        <w:t>__________________________________________</w:t>
      </w:r>
      <w:r w:rsidR="006F5613">
        <w:t>_______________________</w:t>
      </w:r>
    </w:p>
    <w:p w14:paraId="74980FDB" w14:textId="77777777" w:rsidR="00FE7BB1" w:rsidRDefault="00FE7BB1" w:rsidP="000D1D3D">
      <w:pPr>
        <w:spacing w:line="329" w:lineRule="auto"/>
      </w:pPr>
      <w:r>
        <w:rPr>
          <w:b/>
        </w:rPr>
        <w:t xml:space="preserve">College </w:t>
      </w:r>
      <w:r>
        <w:rPr>
          <w:b/>
        </w:rPr>
        <w:tab/>
      </w:r>
      <w:r>
        <w:tab/>
      </w:r>
      <w:r w:rsidR="006F5613">
        <w:t>___</w:t>
      </w:r>
      <w:r w:rsidR="006F5613" w:rsidRPr="008E54F6">
        <w:rPr>
          <w:u w:val="single"/>
        </w:rPr>
        <w:t xml:space="preserve"> </w:t>
      </w:r>
      <w:r w:rsidR="006F5613" w:rsidRPr="00D82F95">
        <w:t>__________________________________________</w:t>
      </w:r>
      <w:r w:rsidR="006F5613">
        <w:t>_______________________</w:t>
      </w:r>
    </w:p>
    <w:p w14:paraId="08A53A93" w14:textId="77777777" w:rsidR="00FE7BB1" w:rsidRDefault="00FE7BB1" w:rsidP="000D1D3D">
      <w:pPr>
        <w:spacing w:line="329" w:lineRule="auto"/>
      </w:pPr>
      <w:r w:rsidRPr="002C002E">
        <w:rPr>
          <w:b/>
        </w:rPr>
        <w:t>Postal Code</w:t>
      </w:r>
      <w:r>
        <w:tab/>
      </w:r>
      <w:r w:rsidRPr="00D82F95">
        <w:t xml:space="preserve"> </w:t>
      </w:r>
      <w:r>
        <w:t>___________________</w:t>
      </w:r>
      <w:r w:rsidR="00F95F41">
        <w:t>__</w:t>
      </w:r>
      <w:r>
        <w:t>_</w:t>
      </w:r>
      <w:r>
        <w:rPr>
          <w:rFonts w:hint="cs"/>
          <w:b/>
          <w:szCs w:val="21"/>
          <w:cs/>
        </w:rPr>
        <w:tab/>
      </w:r>
      <w:r>
        <w:rPr>
          <w:b/>
        </w:rPr>
        <w:t>State</w:t>
      </w:r>
      <w:r w:rsidRPr="00D82F95">
        <w:tab/>
      </w:r>
      <w:r>
        <w:tab/>
        <w:t>________________</w:t>
      </w:r>
      <w:r w:rsidR="006F5613">
        <w:t>______</w:t>
      </w:r>
      <w:r w:rsidR="00F95F41">
        <w:t>______</w:t>
      </w:r>
    </w:p>
    <w:p w14:paraId="45C4D02D" w14:textId="77777777" w:rsidR="00FE7BB1" w:rsidRPr="00D82F95" w:rsidRDefault="00FE7BB1" w:rsidP="000D1D3D">
      <w:pPr>
        <w:spacing w:line="329" w:lineRule="auto"/>
      </w:pPr>
      <w:r w:rsidRPr="007719A5">
        <w:rPr>
          <w:b/>
        </w:rPr>
        <w:t>City</w:t>
      </w:r>
      <w:r w:rsidRPr="00D82F95">
        <w:tab/>
      </w:r>
      <w:r w:rsidRPr="00D82F95">
        <w:tab/>
        <w:t>_______________________</w:t>
      </w:r>
      <w:r w:rsidRPr="00D82F95">
        <w:tab/>
      </w:r>
      <w:r w:rsidRPr="00FC6A31">
        <w:rPr>
          <w:b/>
          <w:bCs/>
        </w:rPr>
        <w:t>Email-Id</w:t>
      </w:r>
      <w:r w:rsidRPr="00D82F95">
        <w:t xml:space="preserve"> </w:t>
      </w:r>
      <w:r w:rsidRPr="00D82F95">
        <w:tab/>
      </w:r>
      <w:r w:rsidR="00F95F41">
        <w:t>____________________________</w:t>
      </w:r>
    </w:p>
    <w:p w14:paraId="2A731FB9" w14:textId="77777777" w:rsidR="00FE7BB1" w:rsidRPr="00E96E2E" w:rsidRDefault="00FE7BB1" w:rsidP="000D1D3D">
      <w:pPr>
        <w:spacing w:line="329" w:lineRule="auto"/>
      </w:pPr>
      <w:r w:rsidRPr="007719A5">
        <w:rPr>
          <w:b/>
        </w:rPr>
        <w:t>Phone</w:t>
      </w:r>
      <w:r w:rsidRPr="00D82F95">
        <w:tab/>
      </w:r>
      <w:r w:rsidRPr="00D82F95">
        <w:tab/>
        <w:t>_______________________</w:t>
      </w:r>
      <w:r w:rsidRPr="00D82F95">
        <w:tab/>
      </w:r>
      <w:r w:rsidRPr="00FC6A31">
        <w:rPr>
          <w:b/>
          <w:bCs/>
        </w:rPr>
        <w:t>Mobile</w:t>
      </w:r>
      <w:r w:rsidRPr="00FC6A31">
        <w:rPr>
          <w:b/>
          <w:bCs/>
        </w:rPr>
        <w:tab/>
      </w:r>
      <w:r w:rsidRPr="00D82F95">
        <w:tab/>
      </w:r>
      <w:r w:rsidR="00F95F41" w:rsidRPr="00DC5190">
        <w:t>____________________________</w:t>
      </w:r>
    </w:p>
    <w:p w14:paraId="1D94B9BA" w14:textId="77777777" w:rsidR="00FE7BB1" w:rsidRPr="00795CCD" w:rsidRDefault="00FE7BB1" w:rsidP="00FE7BB1">
      <w:pPr>
        <w:spacing w:line="360" w:lineRule="auto"/>
        <w:rPr>
          <w:b/>
        </w:rPr>
      </w:pPr>
      <w:r w:rsidRPr="00795CCD">
        <w:rPr>
          <w:b/>
        </w:rPr>
        <w:t>Member Type</w:t>
      </w:r>
      <w:r>
        <w:rPr>
          <w:b/>
        </w:rPr>
        <w:tab/>
      </w:r>
      <w:r w:rsidR="00000000">
        <w:rPr>
          <w:b/>
        </w:rPr>
      </w:r>
      <w:r w:rsidR="00000000">
        <w:rPr>
          <w:b/>
        </w:rPr>
        <w:pict w14:anchorId="653AEB3A">
          <v:rect id="_x0000_s2147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Pr="0022237E">
        <w:rPr>
          <w:bCs/>
        </w:rPr>
        <w:t xml:space="preserve"> Student</w:t>
      </w:r>
      <w:r>
        <w:rPr>
          <w:bCs/>
        </w:rPr>
        <w:t xml:space="preserve"> / Researcher</w:t>
      </w:r>
      <w:r w:rsidRPr="0022237E">
        <w:rPr>
          <w:bCs/>
        </w:rPr>
        <w:tab/>
      </w:r>
      <w:r w:rsidRPr="0022237E">
        <w:rPr>
          <w:bCs/>
        </w:rPr>
        <w:tab/>
      </w:r>
      <w:r w:rsidR="00000000">
        <w:rPr>
          <w:bCs/>
        </w:rPr>
      </w:r>
      <w:r w:rsidR="00000000">
        <w:rPr>
          <w:bCs/>
        </w:rPr>
        <w:pict w14:anchorId="74BBFBC1">
          <v:rect id="_x0000_s2146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Pr="0022237E">
        <w:rPr>
          <w:bCs/>
        </w:rPr>
        <w:t xml:space="preserve"> </w:t>
      </w:r>
      <w:r>
        <w:rPr>
          <w:bCs/>
        </w:rPr>
        <w:t>Faculty / Industry Person</w:t>
      </w:r>
      <w:r w:rsidRPr="0022237E">
        <w:rPr>
          <w:bCs/>
        </w:rPr>
        <w:t xml:space="preserve"> </w:t>
      </w:r>
      <w:r w:rsidRPr="0022237E">
        <w:rPr>
          <w:bCs/>
        </w:rPr>
        <w:tab/>
      </w:r>
      <w:r w:rsidR="00000000">
        <w:rPr>
          <w:bCs/>
        </w:rPr>
      </w:r>
      <w:r w:rsidR="00000000">
        <w:rPr>
          <w:bCs/>
        </w:rPr>
        <w:pict w14:anchorId="63A24DDE">
          <v:rect id="_x0000_s2145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Pr="0022237E">
        <w:rPr>
          <w:bCs/>
        </w:rPr>
        <w:t xml:space="preserve"> </w:t>
      </w:r>
      <w:r>
        <w:rPr>
          <w:bCs/>
        </w:rPr>
        <w:t>Participant</w:t>
      </w:r>
    </w:p>
    <w:p w14:paraId="6DA5CCEA" w14:textId="77777777" w:rsidR="00FE7BB1" w:rsidRDefault="00FE7BB1" w:rsidP="00FE7BB1">
      <w:pPr>
        <w:spacing w:line="360" w:lineRule="auto"/>
        <w:rPr>
          <w:bCs/>
        </w:rPr>
      </w:pPr>
      <w:r>
        <w:rPr>
          <w:b/>
        </w:rPr>
        <w:t>Presentation</w:t>
      </w:r>
      <w:r w:rsidRPr="0022237E">
        <w:rPr>
          <w:b/>
        </w:rPr>
        <w:tab/>
      </w:r>
      <w:r w:rsidR="00000000">
        <w:rPr>
          <w:b/>
        </w:rPr>
      </w:r>
      <w:r w:rsidR="00000000">
        <w:rPr>
          <w:b/>
        </w:rPr>
        <w:pict w14:anchorId="578CDAB0">
          <v:rect id="_x0000_s2144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Pr="0022237E">
        <w:rPr>
          <w:bCs/>
        </w:rPr>
        <w:t xml:space="preserve"> </w:t>
      </w:r>
      <w:r>
        <w:rPr>
          <w:bCs/>
        </w:rPr>
        <w:t>Oral</w:t>
      </w:r>
      <w:r w:rsidRPr="0022237E">
        <w:rPr>
          <w:bCs/>
        </w:rPr>
        <w:tab/>
      </w:r>
      <w:r w:rsidRPr="0022237E">
        <w:rPr>
          <w:bCs/>
        </w:rPr>
        <w:tab/>
      </w:r>
      <w:r w:rsidR="00000000">
        <w:rPr>
          <w:bCs/>
        </w:rPr>
      </w:r>
      <w:r w:rsidR="00000000">
        <w:rPr>
          <w:bCs/>
        </w:rPr>
        <w:pict w14:anchorId="2D0A5037">
          <v:rect id="_x0000_s2143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Pr="0022237E">
        <w:rPr>
          <w:bCs/>
        </w:rPr>
        <w:t xml:space="preserve"> </w:t>
      </w:r>
      <w:r>
        <w:rPr>
          <w:bCs/>
        </w:rPr>
        <w:t>Poster</w:t>
      </w:r>
      <w:r>
        <w:rPr>
          <w:bCs/>
        </w:rPr>
        <w:tab/>
      </w:r>
      <w:r w:rsidR="00000000">
        <w:rPr>
          <w:bCs/>
        </w:rPr>
      </w:r>
      <w:r w:rsidR="00000000">
        <w:rPr>
          <w:bCs/>
        </w:rPr>
        <w:pict w14:anchorId="3A073BE4">
          <v:rect id="_x0000_s2142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Pr="0022237E">
        <w:rPr>
          <w:bCs/>
        </w:rPr>
        <w:t xml:space="preserve"> </w:t>
      </w:r>
      <w:r>
        <w:rPr>
          <w:bCs/>
        </w:rPr>
        <w:t>None</w:t>
      </w:r>
      <w:r w:rsidRPr="0022237E">
        <w:rPr>
          <w:bCs/>
        </w:rPr>
        <w:t xml:space="preserve"> </w:t>
      </w:r>
    </w:p>
    <w:p w14:paraId="0CB31DA1" w14:textId="77777777" w:rsidR="00F77D4D" w:rsidRPr="003A721D" w:rsidRDefault="00FE7BB1" w:rsidP="003A721D">
      <w:pPr>
        <w:shd w:val="clear" w:color="auto" w:fill="FFFFFF"/>
        <w:spacing w:after="0" w:line="240" w:lineRule="auto"/>
        <w:textAlignment w:val="baseline"/>
        <w:rPr>
          <w:bCs/>
          <w:sz w:val="18"/>
          <w:szCs w:val="18"/>
        </w:rPr>
      </w:pPr>
      <w:r>
        <w:rPr>
          <w:b/>
        </w:rPr>
        <w:t>Section</w:t>
      </w:r>
      <w:r w:rsidR="00F30FD0">
        <w:rPr>
          <w:b/>
        </w:rPr>
        <w:t>(s)</w:t>
      </w:r>
      <w:r w:rsidRPr="0022237E">
        <w:rPr>
          <w:b/>
        </w:rPr>
        <w:t> </w:t>
      </w:r>
      <w:r w:rsidRPr="00BF1D8D">
        <w:rPr>
          <w:b/>
          <w:sz w:val="20"/>
          <w:szCs w:val="18"/>
        </w:rPr>
        <w:tab/>
      </w:r>
      <w:r w:rsidR="00000000">
        <w:rPr>
          <w:bCs/>
          <w:sz w:val="18"/>
          <w:szCs w:val="18"/>
        </w:rPr>
      </w:r>
      <w:r w:rsidR="00000000">
        <w:rPr>
          <w:bCs/>
          <w:sz w:val="18"/>
          <w:szCs w:val="18"/>
        </w:rPr>
        <w:pict w14:anchorId="5D2CA58A">
          <v:rect id="_x0000_s2141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="000D1D3D" w:rsidRPr="003A721D">
        <w:rPr>
          <w:bCs/>
          <w:sz w:val="18"/>
          <w:szCs w:val="18"/>
        </w:rPr>
        <w:t xml:space="preserve"> </w:t>
      </w:r>
      <w:r w:rsidR="00006832" w:rsidRPr="003A721D">
        <w:rPr>
          <w:bCs/>
          <w:sz w:val="18"/>
          <w:szCs w:val="18"/>
        </w:rPr>
        <w:t>Science (Biotechnology, Microbiology, Chemistry etc.)</w:t>
      </w:r>
      <w:r w:rsidR="00BF1D8D" w:rsidRPr="003A721D">
        <w:rPr>
          <w:bCs/>
          <w:sz w:val="18"/>
          <w:szCs w:val="18"/>
        </w:rPr>
        <w:t xml:space="preserve">  </w:t>
      </w:r>
      <w:r w:rsidR="00000000">
        <w:rPr>
          <w:bCs/>
          <w:sz w:val="18"/>
          <w:szCs w:val="18"/>
        </w:rPr>
      </w:r>
      <w:r w:rsidR="00000000">
        <w:rPr>
          <w:bCs/>
          <w:sz w:val="18"/>
          <w:szCs w:val="18"/>
        </w:rPr>
        <w:pict w14:anchorId="2A2EAFC9">
          <v:rect id="_x0000_s2140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="00BF1D8D" w:rsidRPr="003A721D">
        <w:rPr>
          <w:bCs/>
          <w:sz w:val="18"/>
          <w:szCs w:val="18"/>
        </w:rPr>
        <w:t xml:space="preserve"> </w:t>
      </w:r>
      <w:r w:rsidR="00006832" w:rsidRPr="003A721D">
        <w:rPr>
          <w:bCs/>
          <w:sz w:val="18"/>
          <w:szCs w:val="18"/>
        </w:rPr>
        <w:t>Biological Science (Botany, Zoology etc.)</w:t>
      </w:r>
      <w:r w:rsidR="00BF1D8D" w:rsidRPr="003A721D">
        <w:rPr>
          <w:bCs/>
          <w:sz w:val="18"/>
          <w:szCs w:val="18"/>
        </w:rPr>
        <w:t xml:space="preserve"> </w:t>
      </w:r>
      <w:r w:rsidR="003A721D" w:rsidRPr="003A721D">
        <w:rPr>
          <w:bCs/>
          <w:sz w:val="18"/>
          <w:szCs w:val="18"/>
        </w:rPr>
        <w:tab/>
      </w:r>
      <w:r w:rsidR="003A721D" w:rsidRPr="003A721D">
        <w:rPr>
          <w:bCs/>
          <w:sz w:val="18"/>
          <w:szCs w:val="18"/>
        </w:rPr>
        <w:tab/>
      </w:r>
      <w:r w:rsidR="00000000">
        <w:rPr>
          <w:bCs/>
          <w:sz w:val="18"/>
          <w:szCs w:val="18"/>
        </w:rPr>
      </w:r>
      <w:r w:rsidR="00000000">
        <w:rPr>
          <w:bCs/>
          <w:sz w:val="18"/>
          <w:szCs w:val="18"/>
        </w:rPr>
        <w:pict w14:anchorId="7DF930AE">
          <v:rect id="_x0000_s2139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="003A721D" w:rsidRPr="003A721D">
        <w:rPr>
          <w:bCs/>
          <w:sz w:val="18"/>
          <w:szCs w:val="18"/>
        </w:rPr>
        <w:t xml:space="preserve"> Forensic Science </w:t>
      </w:r>
      <w:r w:rsidR="00000000">
        <w:rPr>
          <w:bCs/>
          <w:sz w:val="18"/>
          <w:szCs w:val="18"/>
        </w:rPr>
      </w:r>
      <w:r w:rsidR="00000000">
        <w:rPr>
          <w:bCs/>
          <w:sz w:val="18"/>
          <w:szCs w:val="18"/>
        </w:rPr>
        <w:pict w14:anchorId="77E0B81C">
          <v:rect id="_x0000_s2138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="003A721D" w:rsidRPr="003A721D">
        <w:rPr>
          <w:bCs/>
          <w:sz w:val="18"/>
          <w:szCs w:val="18"/>
        </w:rPr>
        <w:t xml:space="preserve"> Physics and electronics </w:t>
      </w:r>
      <w:r w:rsidR="00000000">
        <w:rPr>
          <w:bCs/>
          <w:sz w:val="18"/>
          <w:szCs w:val="18"/>
        </w:rPr>
      </w:r>
      <w:r w:rsidR="00000000">
        <w:rPr>
          <w:bCs/>
          <w:sz w:val="18"/>
          <w:szCs w:val="18"/>
        </w:rPr>
        <w:pict w14:anchorId="4E9E64B8">
          <v:rect id="_x0000_s2137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="00BF1D8D" w:rsidRPr="003A721D">
        <w:rPr>
          <w:bCs/>
          <w:sz w:val="18"/>
          <w:szCs w:val="18"/>
        </w:rPr>
        <w:t xml:space="preserve"> Pharmaceutical Sciences  </w:t>
      </w:r>
      <w:r w:rsidR="00000000">
        <w:rPr>
          <w:bCs/>
          <w:sz w:val="18"/>
          <w:szCs w:val="18"/>
        </w:rPr>
      </w:r>
      <w:r w:rsidR="00000000">
        <w:rPr>
          <w:bCs/>
          <w:sz w:val="18"/>
          <w:szCs w:val="18"/>
        </w:rPr>
        <w:pict w14:anchorId="4178E672">
          <v:rect id="_x0000_s2136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="003A721D" w:rsidRPr="003A721D">
        <w:rPr>
          <w:bCs/>
          <w:sz w:val="18"/>
          <w:szCs w:val="18"/>
        </w:rPr>
        <w:t xml:space="preserve"> Mathematics</w:t>
      </w:r>
    </w:p>
    <w:p w14:paraId="4E845D43" w14:textId="77777777" w:rsidR="00BF1D8D" w:rsidRPr="003A721D" w:rsidRDefault="003A721D" w:rsidP="003A721D">
      <w:pPr>
        <w:shd w:val="clear" w:color="auto" w:fill="FFFFFF"/>
        <w:spacing w:after="0" w:line="240" w:lineRule="auto"/>
        <w:ind w:left="-360"/>
        <w:textAlignment w:val="baseline"/>
        <w:rPr>
          <w:bCs/>
          <w:sz w:val="18"/>
          <w:szCs w:val="18"/>
        </w:rPr>
      </w:pPr>
      <w:r w:rsidRPr="003A721D">
        <w:rPr>
          <w:bCs/>
          <w:sz w:val="18"/>
          <w:szCs w:val="18"/>
        </w:rPr>
        <w:t xml:space="preserve"> </w:t>
      </w:r>
      <w:r w:rsidRPr="003A721D">
        <w:rPr>
          <w:bCs/>
          <w:sz w:val="18"/>
          <w:szCs w:val="18"/>
        </w:rPr>
        <w:tab/>
      </w:r>
      <w:r w:rsidRPr="003A721D">
        <w:rPr>
          <w:bCs/>
          <w:sz w:val="18"/>
          <w:szCs w:val="18"/>
        </w:rPr>
        <w:tab/>
      </w:r>
      <w:r w:rsidRPr="003A721D">
        <w:rPr>
          <w:bCs/>
          <w:sz w:val="18"/>
          <w:szCs w:val="18"/>
        </w:rPr>
        <w:tab/>
      </w:r>
      <w:r w:rsidR="00000000">
        <w:rPr>
          <w:bCs/>
          <w:sz w:val="18"/>
          <w:szCs w:val="18"/>
        </w:rPr>
      </w:r>
      <w:r w:rsidR="00000000">
        <w:rPr>
          <w:bCs/>
          <w:sz w:val="18"/>
          <w:szCs w:val="18"/>
        </w:rPr>
        <w:pict w14:anchorId="28310F0C">
          <v:rect id="_x0000_s2135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Pr="003A721D">
        <w:rPr>
          <w:bCs/>
          <w:sz w:val="18"/>
          <w:szCs w:val="18"/>
        </w:rPr>
        <w:t xml:space="preserve"> Food Science  </w:t>
      </w:r>
      <w:r w:rsidR="00000000">
        <w:rPr>
          <w:bCs/>
          <w:sz w:val="18"/>
          <w:szCs w:val="18"/>
        </w:rPr>
      </w:r>
      <w:r w:rsidR="00000000">
        <w:rPr>
          <w:bCs/>
          <w:sz w:val="18"/>
          <w:szCs w:val="18"/>
        </w:rPr>
        <w:pict w14:anchorId="13075230">
          <v:rect id="_x0000_s2134" style="width:9.75pt;height:9.75pt;mso-left-percent:-10001;mso-top-percent:-10001;mso-position-horizontal:absolute;mso-position-horizontal-relative:char;mso-position-vertical:absolute;mso-position-vertical-relative:line;mso-left-percent:-10001;mso-top-percent:-10001">
            <w10:anchorlock/>
          </v:rect>
        </w:pict>
      </w:r>
      <w:r w:rsidR="00BF1D8D" w:rsidRPr="003A721D">
        <w:rPr>
          <w:bCs/>
          <w:sz w:val="18"/>
          <w:szCs w:val="18"/>
        </w:rPr>
        <w:t xml:space="preserve"> Miscellaneous</w:t>
      </w:r>
    </w:p>
    <w:p w14:paraId="46FAC0E3" w14:textId="77777777" w:rsidR="0068144B" w:rsidRDefault="00FD074A" w:rsidP="00A95C0E">
      <w:pPr>
        <w:spacing w:after="120" w:line="360" w:lineRule="auto"/>
      </w:pPr>
      <w:r>
        <w:rPr>
          <w:b/>
          <w:bCs/>
        </w:rPr>
        <w:t>Member Sign</w:t>
      </w:r>
      <w:r w:rsidRPr="00A551DA">
        <w:rPr>
          <w:b/>
          <w:bCs/>
        </w:rPr>
        <w:t>atur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</w:t>
      </w:r>
      <w:r>
        <w:rPr>
          <w:b/>
          <w:bCs/>
        </w:rPr>
        <w:tab/>
      </w:r>
      <w:r>
        <w:rPr>
          <w:b/>
          <w:bCs/>
        </w:rPr>
        <w:tab/>
        <w:t>Auth.</w:t>
      </w:r>
      <w:r w:rsidRPr="00A551DA">
        <w:rPr>
          <w:b/>
          <w:bCs/>
        </w:rPr>
        <w:t xml:space="preserve"> Signature</w:t>
      </w:r>
    </w:p>
    <w:p w14:paraId="1CC68D5F" w14:textId="77777777" w:rsidR="00FD074A" w:rsidRPr="00DD091A" w:rsidRDefault="00A95C0E" w:rsidP="00DD091A">
      <w:pPr>
        <w:tabs>
          <w:tab w:val="left" w:pos="6480"/>
          <w:tab w:val="left" w:pos="7110"/>
        </w:tabs>
        <w:spacing w:before="120" w:after="120" w:line="240" w:lineRule="auto"/>
        <w:rPr>
          <w:b/>
          <w:bCs/>
          <w:sz w:val="20"/>
          <w:szCs w:val="18"/>
        </w:rPr>
      </w:pPr>
      <w:r w:rsidRPr="00DC5190">
        <w:rPr>
          <w:sz w:val="20"/>
          <w:szCs w:val="18"/>
        </w:rPr>
        <w:t xml:space="preserve">  _______________</w:t>
      </w:r>
      <w:r>
        <w:rPr>
          <w:b/>
          <w:bCs/>
          <w:sz w:val="20"/>
          <w:szCs w:val="18"/>
        </w:rPr>
        <w:tab/>
        <w:t xml:space="preserve">  </w:t>
      </w:r>
      <w:r w:rsidR="00841C3B">
        <w:rPr>
          <w:b/>
          <w:bCs/>
          <w:sz w:val="20"/>
          <w:szCs w:val="18"/>
        </w:rPr>
        <w:tab/>
      </w:r>
      <w:r w:rsidR="00841C3B" w:rsidRPr="00DC5190">
        <w:rPr>
          <w:sz w:val="20"/>
          <w:szCs w:val="18"/>
        </w:rPr>
        <w:t xml:space="preserve">  </w:t>
      </w:r>
      <w:r w:rsidRPr="00DC5190">
        <w:rPr>
          <w:sz w:val="20"/>
          <w:szCs w:val="18"/>
        </w:rPr>
        <w:t>_______________</w:t>
      </w:r>
    </w:p>
    <w:p w14:paraId="082A453D" w14:textId="77777777" w:rsidR="00E96E2E" w:rsidRDefault="00000000" w:rsidP="004B4414">
      <w:pPr>
        <w:spacing w:before="60" w:after="60" w:line="240" w:lineRule="auto"/>
        <w:jc w:val="center"/>
        <w:rPr>
          <w:b/>
          <w:bCs/>
        </w:rPr>
      </w:pPr>
      <w:r>
        <w:rPr>
          <w:b/>
          <w:bCs/>
          <w:noProof/>
        </w:rPr>
        <w:pict w14:anchorId="1AE8A6D3">
          <v:shape id="_x0000_s2121" type="#_x0000_t32" style="position:absolute;left:0;text-align:left;margin-left:-48.2pt;margin-top:1.65pt;width:545.45pt;height:0;z-index:251643392" o:connectortype="straight" strokecolor="#00b050" strokeweight="1pt"/>
        </w:pic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383"/>
        <w:gridCol w:w="4860"/>
      </w:tblGrid>
      <w:tr w:rsidR="00B96546" w:rsidRPr="00A40467" w14:paraId="15A1452C" w14:textId="77777777" w:rsidTr="00E00548">
        <w:tc>
          <w:tcPr>
            <w:tcW w:w="2371" w:type="pct"/>
          </w:tcPr>
          <w:p w14:paraId="58AEF2D3" w14:textId="77777777" w:rsidR="00B96546" w:rsidRPr="00A40467" w:rsidRDefault="00B96546" w:rsidP="00A40467">
            <w:pPr>
              <w:spacing w:after="0" w:line="240" w:lineRule="auto"/>
              <w:rPr>
                <w:b/>
                <w:bCs/>
                <w:sz w:val="20"/>
              </w:rPr>
            </w:pPr>
            <w:r w:rsidRPr="00A40467">
              <w:rPr>
                <w:b/>
                <w:bCs/>
                <w:sz w:val="20"/>
              </w:rPr>
              <w:t>Scan Research Laboratory</w:t>
            </w:r>
          </w:p>
          <w:p w14:paraId="4AA6754C" w14:textId="0271DFF7" w:rsidR="00B96546" w:rsidRPr="00A40467" w:rsidRDefault="00B96546" w:rsidP="00A40467">
            <w:pPr>
              <w:spacing w:after="0" w:line="240" w:lineRule="auto"/>
              <w:rPr>
                <w:rFonts w:cs="Arial"/>
                <w:sz w:val="20"/>
                <w:shd w:val="clear" w:color="auto" w:fill="FFFFFF"/>
              </w:rPr>
            </w:pPr>
            <w:r w:rsidRPr="00A40467">
              <w:rPr>
                <w:rFonts w:cs="Arial"/>
                <w:sz w:val="20"/>
                <w:shd w:val="clear" w:color="auto" w:fill="FFFFFF"/>
              </w:rPr>
              <w:t xml:space="preserve">A-109, Near, JK Rd, </w:t>
            </w:r>
            <w:proofErr w:type="spellStart"/>
            <w:r w:rsidRPr="00A40467">
              <w:rPr>
                <w:rFonts w:cs="Arial"/>
                <w:sz w:val="20"/>
                <w:shd w:val="clear" w:color="auto" w:fill="FFFFFF"/>
              </w:rPr>
              <w:t>Indrapuri</w:t>
            </w:r>
            <w:proofErr w:type="spellEnd"/>
            <w:r w:rsidR="005151CA">
              <w:rPr>
                <w:rFonts w:cs="Arial"/>
                <w:sz w:val="20"/>
                <w:shd w:val="clear" w:color="auto" w:fill="FFFFFF"/>
              </w:rPr>
              <w:t xml:space="preserve">, </w:t>
            </w:r>
            <w:r w:rsidRPr="00A40467">
              <w:rPr>
                <w:rFonts w:cs="Arial"/>
                <w:sz w:val="20"/>
                <w:shd w:val="clear" w:color="auto" w:fill="FFFFFF"/>
              </w:rPr>
              <w:t>Bhopal, Madhya Pradesh-462022</w:t>
            </w:r>
          </w:p>
          <w:p w14:paraId="6EEECCFB" w14:textId="77777777" w:rsidR="00B96546" w:rsidRPr="00A40467" w:rsidRDefault="00B96546" w:rsidP="00A40467">
            <w:pPr>
              <w:spacing w:after="0" w:line="240" w:lineRule="auto"/>
              <w:rPr>
                <w:sz w:val="20"/>
              </w:rPr>
            </w:pPr>
            <w:r w:rsidRPr="00A40467">
              <w:rPr>
                <w:rFonts w:cs="Arial"/>
                <w:sz w:val="20"/>
                <w:shd w:val="clear" w:color="auto" w:fill="FFFFFF"/>
              </w:rPr>
              <w:t>Phone: 7828093693</w:t>
            </w:r>
          </w:p>
        </w:tc>
        <w:tc>
          <w:tcPr>
            <w:tcW w:w="2629" w:type="pct"/>
          </w:tcPr>
          <w:p w14:paraId="5A3ABA5C" w14:textId="77777777" w:rsidR="00B96546" w:rsidRPr="00A40467" w:rsidRDefault="00B96546" w:rsidP="00A40467">
            <w:pPr>
              <w:spacing w:after="0" w:line="240" w:lineRule="auto"/>
              <w:rPr>
                <w:b/>
                <w:bCs/>
                <w:sz w:val="20"/>
              </w:rPr>
            </w:pPr>
            <w:r w:rsidRPr="00A40467">
              <w:rPr>
                <w:b/>
                <w:bCs/>
                <w:sz w:val="20"/>
              </w:rPr>
              <w:t>Research Innovation Found (</w:t>
            </w:r>
            <w:proofErr w:type="spellStart"/>
            <w:r w:rsidRPr="00A40467">
              <w:rPr>
                <w:b/>
                <w:bCs/>
                <w:sz w:val="20"/>
              </w:rPr>
              <w:t>Resinnovative</w:t>
            </w:r>
            <w:proofErr w:type="spellEnd"/>
            <w:r w:rsidRPr="00A40467">
              <w:rPr>
                <w:b/>
                <w:bCs/>
                <w:sz w:val="20"/>
              </w:rPr>
              <w:t>)</w:t>
            </w:r>
          </w:p>
          <w:p w14:paraId="1A0C3AF5" w14:textId="77777777" w:rsidR="00B96546" w:rsidRPr="00A40467" w:rsidRDefault="00B96546" w:rsidP="00A40467">
            <w:pPr>
              <w:spacing w:after="0" w:line="240" w:lineRule="auto"/>
              <w:rPr>
                <w:sz w:val="20"/>
              </w:rPr>
            </w:pPr>
            <w:r w:rsidRPr="00A40467">
              <w:rPr>
                <w:sz w:val="20"/>
              </w:rPr>
              <w:t xml:space="preserve">T-8, Mahaveer Apartment, Near SIRT College, </w:t>
            </w:r>
            <w:proofErr w:type="spellStart"/>
            <w:r w:rsidRPr="00A40467">
              <w:rPr>
                <w:sz w:val="20"/>
              </w:rPr>
              <w:t>Ayod</w:t>
            </w:r>
            <w:r w:rsidR="007679B4" w:rsidRPr="00A40467">
              <w:rPr>
                <w:sz w:val="20"/>
              </w:rPr>
              <w:t>h</w:t>
            </w:r>
            <w:r w:rsidRPr="00A40467">
              <w:rPr>
                <w:sz w:val="20"/>
              </w:rPr>
              <w:t>ya</w:t>
            </w:r>
            <w:proofErr w:type="spellEnd"/>
            <w:r w:rsidRPr="00A40467">
              <w:rPr>
                <w:sz w:val="20"/>
              </w:rPr>
              <w:t xml:space="preserve"> bypass, Bhopal, Madhya Pradesh-462041</w:t>
            </w:r>
          </w:p>
          <w:p w14:paraId="1E09768F" w14:textId="77777777" w:rsidR="00B96546" w:rsidRDefault="00B96546" w:rsidP="00A40467">
            <w:pPr>
              <w:spacing w:after="0" w:line="240" w:lineRule="auto"/>
              <w:rPr>
                <w:sz w:val="20"/>
              </w:rPr>
            </w:pPr>
            <w:r w:rsidRPr="00A40467">
              <w:rPr>
                <w:sz w:val="20"/>
              </w:rPr>
              <w:t>Phone:8109725561</w:t>
            </w:r>
          </w:p>
          <w:p w14:paraId="623E932E" w14:textId="2521D588" w:rsidR="005151CA" w:rsidRPr="00A40467" w:rsidRDefault="005151CA" w:rsidP="00A40467">
            <w:pPr>
              <w:spacing w:after="0" w:line="240" w:lineRule="auto"/>
              <w:rPr>
                <w:sz w:val="20"/>
              </w:rPr>
            </w:pPr>
          </w:p>
        </w:tc>
      </w:tr>
    </w:tbl>
    <w:p w14:paraId="66E76D51" w14:textId="77777777" w:rsidR="00E96E2E" w:rsidRPr="00E96E2E" w:rsidRDefault="00000000" w:rsidP="00E96E2E">
      <w:pPr>
        <w:jc w:val="center"/>
      </w:pPr>
      <w:r>
        <w:rPr>
          <w:b/>
          <w:bCs/>
          <w:noProof/>
        </w:rPr>
        <w:pict w14:anchorId="6A54A6A5">
          <v:shape id="_x0000_s2126" type="#_x0000_t32" style="position:absolute;left:0;text-align:left;margin-left:-48.1pt;margin-top:10.9pt;width:545.45pt;height:0;z-index:251645440;mso-position-horizontal-relative:text;mso-position-vertical-relative:text" o:connectortype="straight" strokecolor="#00b050" strokeweight="1pt">
            <v:stroke dashstyle="dash"/>
          </v:shape>
        </w:pict>
      </w:r>
      <w:r>
        <w:rPr>
          <w:noProof/>
        </w:rPr>
        <w:pict w14:anchorId="4C89F869">
          <v:rect id="_x0000_s2125" style="position:absolute;left:0;text-align:left;margin-left:-41.5pt;margin-top:12.9pt;width:535.3pt;height:58.8pt;z-index:251644416;mso-position-horizontal-relative:text;mso-position-vertical-relative:text" strokecolor="white">
            <v:textbox style="mso-fit-shape-to-text:t" inset="0,0,0,0">
              <w:txbxContent>
                <w:p w14:paraId="77702DB7" w14:textId="6DDD29D0" w:rsidR="00E96E2E" w:rsidRDefault="00BF1D8D" w:rsidP="00E96E2E">
                  <w:pPr>
                    <w:spacing w:before="40" w:after="40" w:line="240" w:lineRule="auto"/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sz w:val="26"/>
                      <w:szCs w:val="26"/>
                      <w:u w:val="single"/>
                    </w:rPr>
                    <w:t>Resinnovative</w:t>
                  </w:r>
                  <w:proofErr w:type="spellEnd"/>
                  <w:r>
                    <w:rPr>
                      <w:b/>
                      <w:sz w:val="26"/>
                      <w:szCs w:val="26"/>
                      <w:u w:val="single"/>
                    </w:rPr>
                    <w:t xml:space="preserve"> </w:t>
                  </w:r>
                  <w:r w:rsidR="005151CA">
                    <w:rPr>
                      <w:b/>
                      <w:sz w:val="26"/>
                      <w:szCs w:val="26"/>
                      <w:u w:val="single"/>
                    </w:rPr>
                    <w:t>2</w:t>
                  </w:r>
                  <w:r w:rsidR="00E96E2E" w:rsidRPr="00E96E2E">
                    <w:rPr>
                      <w:b/>
                      <w:sz w:val="24"/>
                      <w:szCs w:val="24"/>
                      <w:u w:val="single"/>
                    </w:rPr>
                    <w:t xml:space="preserve"> Registration Receipt</w:t>
                  </w:r>
                </w:p>
                <w:p w14:paraId="2596B533" w14:textId="77777777" w:rsidR="00E96E2E" w:rsidRPr="00E96E2E" w:rsidRDefault="00E96E2E" w:rsidP="00E96E2E">
                  <w:pPr>
                    <w:spacing w:before="40" w:after="40" w:line="240" w:lineRule="auto"/>
                    <w:rPr>
                      <w:b/>
                      <w:sz w:val="26"/>
                      <w:szCs w:val="26"/>
                      <w:u w:val="single"/>
                    </w:rPr>
                  </w:pPr>
                  <w:r>
                    <w:rPr>
                      <w:b/>
                      <w:bCs/>
                    </w:rPr>
                    <w:t xml:space="preserve">  </w:t>
                  </w:r>
                  <w:r w:rsidRPr="00E96E2E">
                    <w:rPr>
                      <w:b/>
                      <w:bCs/>
                    </w:rPr>
                    <w:t>Reg. No.</w:t>
                  </w:r>
                  <w:r w:rsidRPr="00E96E2E">
                    <w:t xml:space="preserve"> </w:t>
                  </w:r>
                  <w:r>
                    <w:tab/>
                  </w:r>
                  <w:r w:rsidRPr="00DC5190">
                    <w:rPr>
                      <w:sz w:val="34"/>
                      <w:szCs w:val="32"/>
                    </w:rPr>
                    <w:t>_ _</w:t>
                  </w:r>
                  <w:r w:rsidRPr="00DC5190">
                    <w:rPr>
                      <w:sz w:val="34"/>
                      <w:szCs w:val="32"/>
                    </w:rPr>
                    <w:tab/>
                  </w:r>
                  <w:r>
                    <w:rPr>
                      <w:sz w:val="34"/>
                      <w:szCs w:val="32"/>
                    </w:rPr>
                    <w:tab/>
                  </w:r>
                  <w:r>
                    <w:rPr>
                      <w:sz w:val="34"/>
                      <w:szCs w:val="32"/>
                    </w:rPr>
                    <w:tab/>
                  </w:r>
                  <w:r>
                    <w:rPr>
                      <w:sz w:val="34"/>
                      <w:szCs w:val="32"/>
                    </w:rPr>
                    <w:tab/>
                  </w:r>
                  <w:r>
                    <w:rPr>
                      <w:sz w:val="34"/>
                      <w:szCs w:val="32"/>
                    </w:rPr>
                    <w:tab/>
                  </w:r>
                  <w:r>
                    <w:rPr>
                      <w:sz w:val="34"/>
                      <w:szCs w:val="32"/>
                    </w:rPr>
                    <w:tab/>
                  </w:r>
                  <w:r>
                    <w:rPr>
                      <w:sz w:val="34"/>
                      <w:szCs w:val="32"/>
                    </w:rPr>
                    <w:tab/>
                  </w:r>
                  <w:r>
                    <w:rPr>
                      <w:sz w:val="34"/>
                      <w:szCs w:val="32"/>
                    </w:rPr>
                    <w:tab/>
                  </w:r>
                  <w:r w:rsidR="00BF1D8D">
                    <w:rPr>
                      <w:sz w:val="34"/>
                      <w:szCs w:val="32"/>
                    </w:rPr>
                    <w:tab/>
                  </w:r>
                  <w:r w:rsidRPr="007719A5">
                    <w:rPr>
                      <w:b/>
                    </w:rPr>
                    <w:t>Date</w:t>
                  </w:r>
                  <w:r w:rsidRPr="00D82F95">
                    <w:t xml:space="preserve"> </w:t>
                  </w:r>
                  <w:r>
                    <w:rPr>
                      <w:rFonts w:hint="cs"/>
                      <w:szCs w:val="21"/>
                      <w:cs/>
                    </w:rPr>
                    <w:tab/>
                  </w:r>
                  <w:r>
                    <w:rPr>
                      <w:szCs w:val="21"/>
                    </w:rPr>
                    <w:t xml:space="preserve"> </w:t>
                  </w:r>
                  <w:r w:rsidRPr="00DC5190">
                    <w:rPr>
                      <w:b/>
                      <w:bCs/>
                    </w:rPr>
                    <w:t>___/_</w:t>
                  </w:r>
                  <w:r w:rsidR="00956435">
                    <w:rPr>
                      <w:szCs w:val="21"/>
                    </w:rPr>
                    <w:t>_</w:t>
                  </w:r>
                  <w:r w:rsidRPr="00DC5190">
                    <w:rPr>
                      <w:b/>
                      <w:bCs/>
                    </w:rPr>
                    <w:t>_/______</w:t>
                  </w:r>
                  <w:r w:rsidR="00CF51BB">
                    <w:rPr>
                      <w:b/>
                      <w:bCs/>
                    </w:rPr>
                    <w:t>_</w:t>
                  </w:r>
                </w:p>
                <w:p w14:paraId="21B238C6" w14:textId="77777777" w:rsidR="00E96E2E" w:rsidRPr="00DC5190" w:rsidRDefault="00E96E2E" w:rsidP="00E96E2E">
                  <w:pPr>
                    <w:spacing w:before="40" w:after="40" w:line="240" w:lineRule="auto"/>
                  </w:pPr>
                  <w:r>
                    <w:rPr>
                      <w:b/>
                      <w:bCs/>
                    </w:rPr>
                    <w:t xml:space="preserve">  </w:t>
                  </w:r>
                  <w:r w:rsidRPr="00E96E2E">
                    <w:rPr>
                      <w:b/>
                      <w:bCs/>
                    </w:rPr>
                    <w:t>Fee</w:t>
                  </w:r>
                  <w:r>
                    <w:rPr>
                      <w:b/>
                      <w:bCs/>
                    </w:rPr>
                    <w:tab/>
                  </w:r>
                  <w:r>
                    <w:rPr>
                      <w:b/>
                      <w:bCs/>
                    </w:rPr>
                    <w:tab/>
                  </w:r>
                  <w:r w:rsidRPr="00DC5190">
                    <w:t>__________</w:t>
                  </w:r>
                  <w:r w:rsidR="00FD0079" w:rsidRPr="00DC5190">
                    <w:tab/>
                  </w:r>
                  <w:r w:rsidR="00FD0079">
                    <w:rPr>
                      <w:b/>
                      <w:bCs/>
                    </w:rPr>
                    <w:tab/>
                  </w:r>
                  <w:r w:rsidR="00FD0079">
                    <w:rPr>
                      <w:b/>
                      <w:bCs/>
                    </w:rPr>
                    <w:tab/>
                  </w:r>
                  <w:r w:rsidR="00FD0079">
                    <w:rPr>
                      <w:b/>
                      <w:bCs/>
                    </w:rPr>
                    <w:tab/>
                  </w:r>
                  <w:r w:rsidR="00FD0079">
                    <w:rPr>
                      <w:b/>
                      <w:bCs/>
                    </w:rPr>
                    <w:tab/>
                  </w:r>
                  <w:r w:rsidR="00FD0079">
                    <w:rPr>
                      <w:b/>
                      <w:bCs/>
                    </w:rPr>
                    <w:tab/>
                  </w:r>
                  <w:r w:rsidR="00FD0079">
                    <w:rPr>
                      <w:b/>
                      <w:bCs/>
                    </w:rPr>
                    <w:tab/>
                  </w:r>
                  <w:r w:rsidR="00FD0079">
                    <w:rPr>
                      <w:b/>
                      <w:bCs/>
                    </w:rPr>
                    <w:tab/>
                  </w:r>
                  <w:r w:rsidR="00FD0079" w:rsidRPr="00A551DA">
                    <w:rPr>
                      <w:b/>
                      <w:bCs/>
                    </w:rPr>
                    <w:t>Sign</w:t>
                  </w:r>
                  <w:r w:rsidR="00FD0079">
                    <w:rPr>
                      <w:b/>
                      <w:bCs/>
                    </w:rPr>
                    <w:tab/>
                  </w:r>
                  <w:r w:rsidR="00DC5190">
                    <w:rPr>
                      <w:b/>
                      <w:bCs/>
                    </w:rPr>
                    <w:t xml:space="preserve"> </w:t>
                  </w:r>
                  <w:r w:rsidR="00DC5190">
                    <w:t>______________</w:t>
                  </w:r>
                  <w:r w:rsidR="00CF51BB">
                    <w:t>_</w:t>
                  </w:r>
                </w:p>
              </w:txbxContent>
            </v:textbox>
          </v:rect>
        </w:pict>
      </w:r>
    </w:p>
    <w:sectPr w:rsidR="00E96E2E" w:rsidRPr="00E96E2E" w:rsidSect="004A0748">
      <w:pgSz w:w="11907" w:h="16839" w:code="9"/>
      <w:pgMar w:top="1440" w:right="1440" w:bottom="1440" w:left="1440" w:header="720" w:footer="720" w:gutter="0"/>
      <w:pgBorders w:offsetFrom="page">
        <w:top w:val="double" w:sz="4" w:space="24" w:color="00B050"/>
        <w:left w:val="double" w:sz="4" w:space="24" w:color="00B050"/>
        <w:bottom w:val="double" w:sz="4" w:space="24" w:color="00B050"/>
        <w:right w:val="double" w:sz="4" w:space="24" w:color="00B05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FC55D" w14:textId="77777777" w:rsidR="0007672A" w:rsidRDefault="0007672A" w:rsidP="00360E1F">
      <w:pPr>
        <w:spacing w:after="0" w:line="240" w:lineRule="auto"/>
      </w:pPr>
      <w:r>
        <w:separator/>
      </w:r>
    </w:p>
  </w:endnote>
  <w:endnote w:type="continuationSeparator" w:id="0">
    <w:p w14:paraId="156359CB" w14:textId="77777777" w:rsidR="0007672A" w:rsidRDefault="0007672A" w:rsidP="00360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2ADF2" w14:textId="77777777" w:rsidR="0007672A" w:rsidRDefault="0007672A" w:rsidP="00360E1F">
      <w:pPr>
        <w:spacing w:after="0" w:line="240" w:lineRule="auto"/>
      </w:pPr>
      <w:r>
        <w:separator/>
      </w:r>
    </w:p>
  </w:footnote>
  <w:footnote w:type="continuationSeparator" w:id="0">
    <w:p w14:paraId="469DDD7C" w14:textId="77777777" w:rsidR="0007672A" w:rsidRDefault="0007672A" w:rsidP="00360E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2B0B7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64960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15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bY0NDcwtjQwN7dU0lEKTi0uzszPAymwrAUAUdQAsCwAAAA="/>
  </w:docVars>
  <w:rsids>
    <w:rsidRoot w:val="002E2422"/>
    <w:rsid w:val="00006832"/>
    <w:rsid w:val="0002038F"/>
    <w:rsid w:val="00021887"/>
    <w:rsid w:val="00061A5F"/>
    <w:rsid w:val="0007672A"/>
    <w:rsid w:val="000813E7"/>
    <w:rsid w:val="000B53A4"/>
    <w:rsid w:val="000D1D3D"/>
    <w:rsid w:val="000F2024"/>
    <w:rsid w:val="000F3E4A"/>
    <w:rsid w:val="00136721"/>
    <w:rsid w:val="00164304"/>
    <w:rsid w:val="00182612"/>
    <w:rsid w:val="001F7349"/>
    <w:rsid w:val="00205656"/>
    <w:rsid w:val="00217F7E"/>
    <w:rsid w:val="00221165"/>
    <w:rsid w:val="002A037E"/>
    <w:rsid w:val="002A3BCE"/>
    <w:rsid w:val="002D2797"/>
    <w:rsid w:val="002D2FB7"/>
    <w:rsid w:val="002D5198"/>
    <w:rsid w:val="002D53F3"/>
    <w:rsid w:val="002E2422"/>
    <w:rsid w:val="00303381"/>
    <w:rsid w:val="00311567"/>
    <w:rsid w:val="00321FD7"/>
    <w:rsid w:val="00324E0E"/>
    <w:rsid w:val="003266E4"/>
    <w:rsid w:val="00342087"/>
    <w:rsid w:val="00360E1F"/>
    <w:rsid w:val="00371CC3"/>
    <w:rsid w:val="003A270C"/>
    <w:rsid w:val="003A721D"/>
    <w:rsid w:val="003B3289"/>
    <w:rsid w:val="003C7FCD"/>
    <w:rsid w:val="003E6490"/>
    <w:rsid w:val="003E7C03"/>
    <w:rsid w:val="00400B25"/>
    <w:rsid w:val="00417672"/>
    <w:rsid w:val="00436C66"/>
    <w:rsid w:val="00457DB1"/>
    <w:rsid w:val="004823E8"/>
    <w:rsid w:val="004A0748"/>
    <w:rsid w:val="004B1BC4"/>
    <w:rsid w:val="004B4414"/>
    <w:rsid w:val="004C169E"/>
    <w:rsid w:val="004C5420"/>
    <w:rsid w:val="004E1A8D"/>
    <w:rsid w:val="0051033A"/>
    <w:rsid w:val="005151CA"/>
    <w:rsid w:val="00522EA8"/>
    <w:rsid w:val="005411F1"/>
    <w:rsid w:val="00577B0C"/>
    <w:rsid w:val="0058085F"/>
    <w:rsid w:val="00594F3E"/>
    <w:rsid w:val="00595D6A"/>
    <w:rsid w:val="005A03AE"/>
    <w:rsid w:val="005A7086"/>
    <w:rsid w:val="005F0557"/>
    <w:rsid w:val="006065DE"/>
    <w:rsid w:val="006105C4"/>
    <w:rsid w:val="006244EF"/>
    <w:rsid w:val="00637543"/>
    <w:rsid w:val="0063756F"/>
    <w:rsid w:val="0065738F"/>
    <w:rsid w:val="0067110A"/>
    <w:rsid w:val="006800D2"/>
    <w:rsid w:val="0068144B"/>
    <w:rsid w:val="00682EC0"/>
    <w:rsid w:val="00687E3B"/>
    <w:rsid w:val="006A3EDE"/>
    <w:rsid w:val="006F43D0"/>
    <w:rsid w:val="006F5613"/>
    <w:rsid w:val="00701985"/>
    <w:rsid w:val="00706D2E"/>
    <w:rsid w:val="007118DF"/>
    <w:rsid w:val="00734FA6"/>
    <w:rsid w:val="007379F3"/>
    <w:rsid w:val="007679B4"/>
    <w:rsid w:val="007F7535"/>
    <w:rsid w:val="0080414D"/>
    <w:rsid w:val="00841C3B"/>
    <w:rsid w:val="00880928"/>
    <w:rsid w:val="008E28F8"/>
    <w:rsid w:val="008F1497"/>
    <w:rsid w:val="009363D4"/>
    <w:rsid w:val="00941530"/>
    <w:rsid w:val="009504F4"/>
    <w:rsid w:val="0095608A"/>
    <w:rsid w:val="00956435"/>
    <w:rsid w:val="009602E9"/>
    <w:rsid w:val="0096086E"/>
    <w:rsid w:val="0096105B"/>
    <w:rsid w:val="009666C9"/>
    <w:rsid w:val="00971A99"/>
    <w:rsid w:val="009A388E"/>
    <w:rsid w:val="009C32FC"/>
    <w:rsid w:val="009C6AD6"/>
    <w:rsid w:val="009D2C60"/>
    <w:rsid w:val="009E6A06"/>
    <w:rsid w:val="009F3304"/>
    <w:rsid w:val="00A36158"/>
    <w:rsid w:val="00A40467"/>
    <w:rsid w:val="00A7437B"/>
    <w:rsid w:val="00A95C0E"/>
    <w:rsid w:val="00AD1040"/>
    <w:rsid w:val="00AE489A"/>
    <w:rsid w:val="00AE68A3"/>
    <w:rsid w:val="00B07CB2"/>
    <w:rsid w:val="00B154D9"/>
    <w:rsid w:val="00B45668"/>
    <w:rsid w:val="00B9445C"/>
    <w:rsid w:val="00B96546"/>
    <w:rsid w:val="00BB0F58"/>
    <w:rsid w:val="00BC3BD9"/>
    <w:rsid w:val="00BD201F"/>
    <w:rsid w:val="00BF1D8D"/>
    <w:rsid w:val="00C2064E"/>
    <w:rsid w:val="00C43EDB"/>
    <w:rsid w:val="00C4527A"/>
    <w:rsid w:val="00C472D1"/>
    <w:rsid w:val="00CC4B5B"/>
    <w:rsid w:val="00CE3943"/>
    <w:rsid w:val="00CF4E6C"/>
    <w:rsid w:val="00CF51BB"/>
    <w:rsid w:val="00D15A42"/>
    <w:rsid w:val="00D3292F"/>
    <w:rsid w:val="00D32E4C"/>
    <w:rsid w:val="00D60707"/>
    <w:rsid w:val="00D645C8"/>
    <w:rsid w:val="00D64C21"/>
    <w:rsid w:val="00DC5190"/>
    <w:rsid w:val="00DD091A"/>
    <w:rsid w:val="00DD2E50"/>
    <w:rsid w:val="00DD35FA"/>
    <w:rsid w:val="00DF0307"/>
    <w:rsid w:val="00E00548"/>
    <w:rsid w:val="00E220D8"/>
    <w:rsid w:val="00E45FE9"/>
    <w:rsid w:val="00E81F8C"/>
    <w:rsid w:val="00E93017"/>
    <w:rsid w:val="00E96E2E"/>
    <w:rsid w:val="00EA1481"/>
    <w:rsid w:val="00EE3625"/>
    <w:rsid w:val="00F00E4D"/>
    <w:rsid w:val="00F07E1A"/>
    <w:rsid w:val="00F1347A"/>
    <w:rsid w:val="00F15D0D"/>
    <w:rsid w:val="00F30FD0"/>
    <w:rsid w:val="00F5183A"/>
    <w:rsid w:val="00F57F28"/>
    <w:rsid w:val="00F727B9"/>
    <w:rsid w:val="00F74303"/>
    <w:rsid w:val="00F77D4D"/>
    <w:rsid w:val="00F95F41"/>
    <w:rsid w:val="00FC1CB6"/>
    <w:rsid w:val="00FD0079"/>
    <w:rsid w:val="00FD074A"/>
    <w:rsid w:val="00FD4703"/>
    <w:rsid w:val="00FE6AE0"/>
    <w:rsid w:val="00FE7BB1"/>
    <w:rsid w:val="00FF2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8"/>
    <o:shapelayout v:ext="edit">
      <o:idmap v:ext="edit" data="2"/>
      <o:rules v:ext="edit">
        <o:r id="V:Rule1" type="connector" idref="#_x0000_s2121"/>
        <o:r id="V:Rule2" type="connector" idref="#_x0000_s2052"/>
        <o:r id="V:Rule3" type="connector" idref="#_x0000_s2126"/>
      </o:rules>
    </o:shapelayout>
  </w:shapeDefaults>
  <w:decimalSymbol w:val="."/>
  <w:listSeparator w:val=","/>
  <w14:docId w14:val="7DCED3F7"/>
  <w15:docId w15:val="{B58CBD4C-E4EA-4E51-BBB0-D9F45B846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381"/>
    <w:pPr>
      <w:spacing w:after="200" w:line="276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basedOn w:val="DefaultParagraphFont"/>
    <w:rsid w:val="002E2422"/>
  </w:style>
  <w:style w:type="character" w:customStyle="1" w:styleId="text">
    <w:name w:val="text"/>
    <w:basedOn w:val="DefaultParagraphFont"/>
    <w:rsid w:val="002E2422"/>
  </w:style>
  <w:style w:type="character" w:customStyle="1" w:styleId="apple-converted-space">
    <w:name w:val="apple-converted-space"/>
    <w:basedOn w:val="DefaultParagraphFont"/>
    <w:rsid w:val="002E2422"/>
  </w:style>
  <w:style w:type="character" w:customStyle="1" w:styleId="style6">
    <w:name w:val="style6"/>
    <w:basedOn w:val="DefaultParagraphFont"/>
    <w:rsid w:val="002E2422"/>
  </w:style>
  <w:style w:type="paragraph" w:customStyle="1" w:styleId="style11">
    <w:name w:val="style11"/>
    <w:basedOn w:val="Normal"/>
    <w:rsid w:val="002E242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63754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DB1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57DB1"/>
    <w:rPr>
      <w:rFonts w:ascii="Lucida Grande" w:hAnsi="Lucida Grande"/>
      <w:sz w:val="18"/>
      <w:szCs w:val="18"/>
      <w:lang w:eastAsia="en-US" w:bidi="hi-IN"/>
    </w:rPr>
  </w:style>
  <w:style w:type="paragraph" w:styleId="Header">
    <w:name w:val="header"/>
    <w:basedOn w:val="Normal"/>
    <w:link w:val="HeaderChar"/>
    <w:uiPriority w:val="99"/>
    <w:semiHidden/>
    <w:unhideWhenUsed/>
    <w:rsid w:val="00360E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60E1F"/>
    <w:rPr>
      <w:sz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360E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60E1F"/>
    <w:rPr>
      <w:sz w:val="22"/>
    </w:rPr>
  </w:style>
  <w:style w:type="table" w:styleId="TableGrid">
    <w:name w:val="Table Grid"/>
    <w:basedOn w:val="TableNormal"/>
    <w:uiPriority w:val="59"/>
    <w:rsid w:val="00FD074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F15D0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79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5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reacademics.in/resinnovative-regform.docx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resinnovative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2C9E9-74D1-402A-A419-32FAA06BD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6</CharactersWithSpaces>
  <SharedDoc>false</SharedDoc>
  <HLinks>
    <vt:vector size="12" baseType="variant">
      <vt:variant>
        <vt:i4>2097265</vt:i4>
      </vt:variant>
      <vt:variant>
        <vt:i4>3</vt:i4>
      </vt:variant>
      <vt:variant>
        <vt:i4>0</vt:i4>
      </vt:variant>
      <vt:variant>
        <vt:i4>5</vt:i4>
      </vt:variant>
      <vt:variant>
        <vt:lpwstr>https://innovareacademics.in/resinnovative-regform.docx</vt:lpwstr>
      </vt:variant>
      <vt:variant>
        <vt:lpwstr/>
      </vt:variant>
      <vt:variant>
        <vt:i4>7012441</vt:i4>
      </vt:variant>
      <vt:variant>
        <vt:i4>0</vt:i4>
      </vt:variant>
      <vt:variant>
        <vt:i4>0</vt:i4>
      </vt:variant>
      <vt:variant>
        <vt:i4>5</vt:i4>
      </vt:variant>
      <vt:variant>
        <vt:lpwstr>mailto:resinnovativ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(#AL</dc:creator>
  <cp:lastModifiedBy>Avi Jain</cp:lastModifiedBy>
  <cp:revision>7</cp:revision>
  <cp:lastPrinted>2018-10-01T07:55:00Z</cp:lastPrinted>
  <dcterms:created xsi:type="dcterms:W3CDTF">2019-12-26T07:20:00Z</dcterms:created>
  <dcterms:modified xsi:type="dcterms:W3CDTF">2022-10-04T11:17:00Z</dcterms:modified>
</cp:coreProperties>
</file>